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in</w:t>
      </w:r>
      <w:r>
        <w:t xml:space="preserve"> </w:t>
      </w:r>
      <w:r>
        <w:t xml:space="preserve">Canada</w:t>
      </w:r>
      <w:r>
        <w:t xml:space="preserve"> </w:t>
      </w:r>
      <w:r>
        <w:t xml:space="preserve">Vancouver</w:t>
      </w:r>
    </w:p>
    <w:bookmarkStart w:id="24" w:name="cover-letter-for-mason"/>
    <w:p>
      <w:pPr>
        <w:pStyle w:val="Heading1"/>
      </w:pPr>
      <w:r>
        <w:t xml:space="preserve">Cover Letter for Mason</w:t>
      </w:r>
    </w:p>
    <w:p>
      <w:pPr>
        <w:pStyle w:val="FirstParagraph"/>
      </w:pPr>
      <w:r>
        <w:t xml:space="preserve">Dear [Hiring Manager's Name],</w:t>
      </w:r>
    </w:p>
    <w:p>
      <w:pPr>
        <w:pStyle w:val="BodyText"/>
      </w:pPr>
      <w:r>
        <w:t xml:space="preserve">I am writing to express my enthusiastic interest in the [Position Title] opportunity at your esteemed organization in Canada Vancouver. As a dedicated professional with a strong foundation in [relevant field/industry], I am eager to contribute my skills, experience, and passion for innovation to a dynamic team like yours. This letter is not just an application—it is a testament to my commitment to excellence and my alignment with the values that define Canada Vancouver’s vibrant workforce.</w:t>
      </w:r>
    </w:p>
    <w:p>
      <w:pPr>
        <w:pStyle w:val="BodyText"/>
      </w:pPr>
      <w:r>
        <w:t xml:space="preserve">Having grown up in [Mason's hometown or background, if applicable], I have always been driven by a desire to make a meaningful impact. My journey has taken me through [mention relevant education, certifications, or experiences], which have equipped me with the expertise to thrive in fast-paced environments like those found in Canada Vancouver. The city’s unique blend of cultural diversity, technological advancement, and natural beauty has always inspired me, and I am excited about the prospect of contributing to its ever-evolving professional landscape.</w:t>
      </w:r>
    </w:p>
    <w:bookmarkStart w:id="20" w:name="why-canada-vancouver"/>
    <w:p>
      <w:pPr>
        <w:pStyle w:val="Heading2"/>
      </w:pPr>
      <w:r>
        <w:t xml:space="preserve">Why Canada Vancouver?</w:t>
      </w:r>
    </w:p>
    <w:p>
      <w:pPr>
        <w:pStyle w:val="FirstParagraph"/>
      </w:pPr>
      <w:r>
        <w:t xml:space="preserve">Canada Vancouver is more than just a location—it is a hub of opportunity, innovation, and community. The city’s reputation for fostering creativity and sustainability resonates deeply with my personal and professional ethos. Whether it’s the thriving tech industry, the emphasis on work-life balance, or the commitment to environmental stewardship, Canada Vancouver represents a place where individuals like me can grow while making a difference. I am particularly drawn to [specific company or industry in Vancouver], as its mission aligns with my own values of [mention relevant values, e.g., integrity, innovation, community service].</w:t>
      </w:r>
    </w:p>
    <w:bookmarkEnd w:id="20"/>
    <w:bookmarkStart w:id="21" w:name="masons-professional-journey"/>
    <w:p>
      <w:pPr>
        <w:pStyle w:val="Heading2"/>
      </w:pPr>
      <w:r>
        <w:t xml:space="preserve">Mason’s Professional Journey</w:t>
      </w:r>
    </w:p>
    <w:p>
      <w:pPr>
        <w:pStyle w:val="FirstParagraph"/>
      </w:pPr>
      <w:r>
        <w:t xml:space="preserve">As Mason, I have always approached challenges with curiosity and a problem-solving mindset. My career has been defined by [mention key achievements, e.g., "leading cross-functional teams," "developing strategies that increased efficiency by X%," or "building strong relationships with clients"]. For instance, during my time at [previous company or project], I spearheaded a initiative that not only streamlined operations but also enhanced customer satisfaction. This experience taught me the importance of adaptability and collaboration—qualities I believe are essential for success in Canada Vancouver’s competitive job market.</w:t>
      </w:r>
    </w:p>
    <w:p>
      <w:pPr>
        <w:pStyle w:val="BodyText"/>
      </w:pPr>
      <w:r>
        <w:t xml:space="preserve">One of my proudest accomplishments was [specific example, e.g., "leading a team to launch a product that gained national recognition"]. This project required navigating complex challenges, from resource allocation to stakeholder management, and it reinforced my ability to think critically under pressure. These skills are directly transferable to the [Position Title] role at your organization, where I am confident I can contribute meaningfully to your goals.</w:t>
      </w:r>
    </w:p>
    <w:bookmarkEnd w:id="21"/>
    <w:bookmarkStart w:id="22" w:name="why-mason"/>
    <w:p>
      <w:pPr>
        <w:pStyle w:val="Heading2"/>
      </w:pPr>
      <w:r>
        <w:t xml:space="preserve">Why Mason?</w:t>
      </w:r>
    </w:p>
    <w:p>
      <w:pPr>
        <w:pStyle w:val="FirstParagraph"/>
      </w:pPr>
      <w:r>
        <w:t xml:space="preserve">What sets me apart is not just my technical expertise but also my dedication to continuous learning and personal growth. I thrive in environments that encourage innovation and collaboration, and I am particularly excited about the opportunity to work with a team that values [mention specific company values, e.g., "sustainability," "diversity," or "customer-centric solutions"]. In Canada Vancouver, where industries are constantly evolving, I see endless possibilities to apply my skills while growing alongside an organization that shares my vision.</w:t>
      </w:r>
    </w:p>
    <w:p>
      <w:pPr>
        <w:pStyle w:val="BodyText"/>
      </w:pPr>
      <w:r>
        <w:t xml:space="preserve">Furthermore, I have always been passionate about giving back to the community. Whether it’s through [mention volunteer work, local initiatives, or hobbies], I believe in using my talents to support those around me. This commitment to community aligns with Canada Vancouver’s ethos of inclusivity and collective progress. I am eager to bring this same spirit of generosity and collaboration to your team.</w:t>
      </w:r>
    </w:p>
    <w:bookmarkEnd w:id="22"/>
    <w:bookmarkStart w:id="23" w:name="looking-ahead"/>
    <w:p>
      <w:pPr>
        <w:pStyle w:val="Heading2"/>
      </w:pPr>
      <w:r>
        <w:t xml:space="preserve">Looking Ahead</w:t>
      </w:r>
    </w:p>
    <w:p>
      <w:pPr>
        <w:pStyle w:val="FirstParagraph"/>
      </w:pPr>
      <w:r>
        <w:t xml:space="preserve">I am particularly drawn to the [Position Title] role because it offers a unique opportunity to contribute to [specific project, goal, or aspect of the company]. I have followed your organization’s work in [mention relevant industry or achievements], and I am inspired by your commitment to [specific value or mission]. I am confident that my background in [relevant field] and my passion for innovation will enable me to make a lasting impact in this role.</w:t>
      </w:r>
    </w:p>
    <w:p>
      <w:pPr>
        <w:pStyle w:val="BodyText"/>
      </w:pPr>
      <w:r>
        <w:t xml:space="preserve">As a professional who values both personal and organizational growth, I am excited about the possibility of joining your team in Canada Vancouver. This city has always represented a place where ambition meets opportunity, and I am eager to be part of its continued success. I would welcome the chance to discuss how my experience and vision align with your needs.</w:t>
      </w:r>
    </w:p>
    <w:p>
      <w:pPr>
        <w:pStyle w:val="BodyText"/>
      </w:pPr>
      <w:r>
        <w:t xml:space="preserve">Thank you for considering my application. I look forward to the possibility of contributing to your team and supporting the mission of [Company Name] in Canada Vancouver. Please feel free to contact me at [phone number] or [email address] at your earliest convenience. I am available at your discretion for an interview and can be reached during [specific times or days, if applicable].</w:t>
      </w:r>
    </w:p>
    <w:p>
      <w:pPr>
        <w:pStyle w:val="BodyText"/>
      </w:pPr>
      <w:r>
        <w:t xml:space="preserve">Sincerely,</w:t>
      </w:r>
      <w:r>
        <w:br/>
      </w:r>
      <w:r>
        <w:rPr>
          <w:bCs/>
          <w:b/>
        </w:rPr>
        <w:t xml:space="preserve">Mason</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in Canada Vancouver</dc:title>
  <dc:creator/>
  <dc:language>en</dc:language>
  <cp:keywords/>
  <dcterms:created xsi:type="dcterms:W3CDTF">2025-12-13T10:01:27Z</dcterms:created>
  <dcterms:modified xsi:type="dcterms:W3CDTF">2025-12-13T10:01:27Z</dcterms:modified>
</cp:coreProperties>
</file>

<file path=docProps/custom.xml><?xml version="1.0" encoding="utf-8"?>
<Properties xmlns="http://schemas.openxmlformats.org/officeDocument/2006/custom-properties" xmlns:vt="http://schemas.openxmlformats.org/officeDocument/2006/docPropsVTypes"/>
</file>